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first-order partial derivatives of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y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function is harmonic by calculating its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partial derivatives and show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t> 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​</m:t>
              </m:r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t> 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5-01T14:55:02Z</dcterms:created>
  <dcterms:modified xsi:type="dcterms:W3CDTF">2025-05-01T14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